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5291"/>
        <w:tblW w:w="8642" w:type="dxa"/>
        <w:tblLayout w:type="fixed"/>
        <w:tblLook w:val="04A0" w:firstRow="1" w:lastRow="0" w:firstColumn="1" w:lastColumn="0" w:noHBand="0" w:noVBand="1"/>
      </w:tblPr>
      <w:tblGrid>
        <w:gridCol w:w="846"/>
        <w:gridCol w:w="2551"/>
        <w:gridCol w:w="1843"/>
        <w:gridCol w:w="1701"/>
        <w:gridCol w:w="1701"/>
      </w:tblGrid>
      <w:tr w:rsidR="00014202" w14:paraId="66A86254" w14:textId="079F3DAA" w:rsidTr="00014202">
        <w:tc>
          <w:tcPr>
            <w:tcW w:w="846" w:type="dxa"/>
          </w:tcPr>
          <w:p w14:paraId="331C9418" w14:textId="77777777" w:rsidR="00014202" w:rsidRDefault="00014202" w:rsidP="00014202"/>
        </w:tc>
        <w:tc>
          <w:tcPr>
            <w:tcW w:w="2551" w:type="dxa"/>
          </w:tcPr>
          <w:p w14:paraId="6A6A29F8" w14:textId="77777777" w:rsidR="00014202" w:rsidRDefault="00014202" w:rsidP="00014202">
            <w:r>
              <w:t xml:space="preserve">Task </w:t>
            </w:r>
          </w:p>
        </w:tc>
        <w:tc>
          <w:tcPr>
            <w:tcW w:w="1843" w:type="dxa"/>
          </w:tcPr>
          <w:p w14:paraId="05D8F35A" w14:textId="77777777" w:rsidR="00014202" w:rsidRDefault="00014202" w:rsidP="00014202">
            <w:r>
              <w:t>Duration (in days)</w:t>
            </w:r>
          </w:p>
        </w:tc>
        <w:tc>
          <w:tcPr>
            <w:tcW w:w="1701" w:type="dxa"/>
          </w:tcPr>
          <w:p w14:paraId="6EFC7884" w14:textId="77777777" w:rsidR="00014202" w:rsidRDefault="00014202" w:rsidP="00014202">
            <w:r>
              <w:t>Dependencies (M- milestone)</w:t>
            </w:r>
          </w:p>
        </w:tc>
        <w:tc>
          <w:tcPr>
            <w:tcW w:w="1701" w:type="dxa"/>
          </w:tcPr>
          <w:p w14:paraId="030D64EC" w14:textId="69AFF9D5" w:rsidR="00014202" w:rsidRDefault="00014202" w:rsidP="00014202">
            <w:r>
              <w:t>Resource Names</w:t>
            </w:r>
          </w:p>
        </w:tc>
      </w:tr>
      <w:tr w:rsidR="00014202" w14:paraId="42D7931C" w14:textId="33E5741F" w:rsidTr="00014202">
        <w:tc>
          <w:tcPr>
            <w:tcW w:w="6941" w:type="dxa"/>
            <w:gridSpan w:val="4"/>
          </w:tcPr>
          <w:p w14:paraId="64D10C73" w14:textId="77777777" w:rsidR="00014202" w:rsidRDefault="00014202" w:rsidP="00014202">
            <w:r>
              <w:t>Init</w:t>
            </w:r>
          </w:p>
        </w:tc>
        <w:tc>
          <w:tcPr>
            <w:tcW w:w="1701" w:type="dxa"/>
          </w:tcPr>
          <w:p w14:paraId="04A4A08F" w14:textId="77777777" w:rsidR="00014202" w:rsidRDefault="00014202" w:rsidP="00014202"/>
        </w:tc>
      </w:tr>
      <w:tr w:rsidR="00014202" w14:paraId="3832FF75" w14:textId="3AB04985" w:rsidTr="00014202">
        <w:tc>
          <w:tcPr>
            <w:tcW w:w="846" w:type="dxa"/>
          </w:tcPr>
          <w:p w14:paraId="63337243" w14:textId="77777777" w:rsidR="00014202" w:rsidRPr="00750A24" w:rsidRDefault="00014202" w:rsidP="00014202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551" w:type="dxa"/>
          </w:tcPr>
          <w:p w14:paraId="47B34D0E" w14:textId="77777777" w:rsidR="00014202" w:rsidRPr="00750A24" w:rsidRDefault="00014202" w:rsidP="00014202">
            <w:r>
              <w:t xml:space="preserve">Team Charter </w:t>
            </w:r>
          </w:p>
        </w:tc>
        <w:tc>
          <w:tcPr>
            <w:tcW w:w="1843" w:type="dxa"/>
          </w:tcPr>
          <w:p w14:paraId="449FEE53" w14:textId="77777777" w:rsidR="00014202" w:rsidRPr="00750A24" w:rsidRDefault="00014202" w:rsidP="00014202">
            <w:pPr>
              <w:rPr>
                <w:u w:val="single"/>
              </w:rPr>
            </w:pPr>
            <w:r>
              <w:t>2</w:t>
            </w:r>
            <w:r w:rsidRPr="00750A24">
              <w:t xml:space="preserve"> days</w:t>
            </w:r>
          </w:p>
        </w:tc>
        <w:tc>
          <w:tcPr>
            <w:tcW w:w="1701" w:type="dxa"/>
          </w:tcPr>
          <w:p w14:paraId="4686B0A2" w14:textId="77777777" w:rsidR="00014202" w:rsidRPr="00750A24" w:rsidRDefault="00014202" w:rsidP="00014202"/>
        </w:tc>
        <w:tc>
          <w:tcPr>
            <w:tcW w:w="1701" w:type="dxa"/>
          </w:tcPr>
          <w:p w14:paraId="1801364E" w14:textId="1A9BFBEA" w:rsidR="00014202" w:rsidRPr="00750A24" w:rsidRDefault="00014202" w:rsidP="00014202">
            <w:r>
              <w:t>Team</w:t>
            </w:r>
          </w:p>
        </w:tc>
      </w:tr>
      <w:tr w:rsidR="00014202" w14:paraId="22580834" w14:textId="018D10A7" w:rsidTr="00014202">
        <w:tc>
          <w:tcPr>
            <w:tcW w:w="846" w:type="dxa"/>
          </w:tcPr>
          <w:p w14:paraId="177F05B8" w14:textId="77777777" w:rsidR="00014202" w:rsidRPr="00750A24" w:rsidRDefault="00014202" w:rsidP="00014202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551" w:type="dxa"/>
          </w:tcPr>
          <w:p w14:paraId="7F0B31FE" w14:textId="77777777" w:rsidR="00014202" w:rsidRPr="00750A24" w:rsidRDefault="00014202" w:rsidP="00014202">
            <w:r>
              <w:t>Project Selection</w:t>
            </w:r>
          </w:p>
        </w:tc>
        <w:tc>
          <w:tcPr>
            <w:tcW w:w="1843" w:type="dxa"/>
          </w:tcPr>
          <w:p w14:paraId="6B89C86B" w14:textId="77777777" w:rsidR="00014202" w:rsidRPr="00750A24" w:rsidRDefault="00014202" w:rsidP="00014202">
            <w:r>
              <w:t xml:space="preserve">2 </w:t>
            </w:r>
            <w:r w:rsidRPr="00750A24">
              <w:t>days</w:t>
            </w:r>
          </w:p>
        </w:tc>
        <w:tc>
          <w:tcPr>
            <w:tcW w:w="1701" w:type="dxa"/>
          </w:tcPr>
          <w:p w14:paraId="1FDAA77C" w14:textId="77777777" w:rsidR="00014202" w:rsidRPr="00750A24" w:rsidRDefault="00014202" w:rsidP="00014202">
            <w:r w:rsidRPr="00750A24">
              <w:t>T1 (M1)</w:t>
            </w:r>
          </w:p>
        </w:tc>
        <w:tc>
          <w:tcPr>
            <w:tcW w:w="1701" w:type="dxa"/>
          </w:tcPr>
          <w:p w14:paraId="1BC480A1" w14:textId="5EE6BDB9" w:rsidR="00014202" w:rsidRPr="00750A24" w:rsidRDefault="00014202" w:rsidP="00014202">
            <w:r>
              <w:t>Team</w:t>
            </w:r>
          </w:p>
        </w:tc>
      </w:tr>
      <w:tr w:rsidR="00014202" w14:paraId="6E90D8E8" w14:textId="5C876F8A" w:rsidTr="00014202">
        <w:tc>
          <w:tcPr>
            <w:tcW w:w="6941" w:type="dxa"/>
            <w:gridSpan w:val="4"/>
          </w:tcPr>
          <w:p w14:paraId="263F89A9" w14:textId="77777777" w:rsidR="00014202" w:rsidRPr="00750A24" w:rsidRDefault="00014202" w:rsidP="00014202">
            <w:r>
              <w:t xml:space="preserve">Business Case/Specification </w:t>
            </w:r>
          </w:p>
        </w:tc>
        <w:tc>
          <w:tcPr>
            <w:tcW w:w="1701" w:type="dxa"/>
          </w:tcPr>
          <w:p w14:paraId="52CED850" w14:textId="77777777" w:rsidR="00014202" w:rsidRDefault="00014202" w:rsidP="00014202"/>
        </w:tc>
      </w:tr>
      <w:tr w:rsidR="00014202" w14:paraId="7539AFEA" w14:textId="644D48AE" w:rsidTr="00014202">
        <w:tc>
          <w:tcPr>
            <w:tcW w:w="846" w:type="dxa"/>
          </w:tcPr>
          <w:p w14:paraId="45DE252E" w14:textId="77777777" w:rsidR="00014202" w:rsidRPr="00750A24" w:rsidRDefault="00014202" w:rsidP="00014202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551" w:type="dxa"/>
          </w:tcPr>
          <w:p w14:paraId="76453AF0" w14:textId="77777777" w:rsidR="00014202" w:rsidRPr="00750A24" w:rsidRDefault="00014202" w:rsidP="00014202">
            <w:r>
              <w:t>Feasibility Study</w:t>
            </w:r>
          </w:p>
        </w:tc>
        <w:tc>
          <w:tcPr>
            <w:tcW w:w="1843" w:type="dxa"/>
          </w:tcPr>
          <w:p w14:paraId="58F2F23C" w14:textId="77777777" w:rsidR="00014202" w:rsidRPr="00750A24" w:rsidRDefault="00014202" w:rsidP="00014202">
            <w:r>
              <w:t>4 d</w:t>
            </w:r>
            <w:r w:rsidRPr="00750A24">
              <w:t>ays</w:t>
            </w:r>
          </w:p>
        </w:tc>
        <w:tc>
          <w:tcPr>
            <w:tcW w:w="1701" w:type="dxa"/>
          </w:tcPr>
          <w:p w14:paraId="7B43DB1C" w14:textId="77777777" w:rsidR="00014202" w:rsidRPr="00750A24" w:rsidRDefault="00014202" w:rsidP="00014202">
            <w:r>
              <w:t>T2</w:t>
            </w:r>
          </w:p>
        </w:tc>
        <w:tc>
          <w:tcPr>
            <w:tcW w:w="1701" w:type="dxa"/>
          </w:tcPr>
          <w:p w14:paraId="03EA3054" w14:textId="2C4421CA" w:rsidR="00014202" w:rsidRDefault="005A7754" w:rsidP="00014202">
            <w:r>
              <w:t>SA</w:t>
            </w:r>
          </w:p>
        </w:tc>
      </w:tr>
      <w:tr w:rsidR="00014202" w14:paraId="489194B2" w14:textId="4A4CB652" w:rsidTr="00014202">
        <w:tc>
          <w:tcPr>
            <w:tcW w:w="846" w:type="dxa"/>
          </w:tcPr>
          <w:p w14:paraId="411E8FD4" w14:textId="77777777" w:rsidR="00014202" w:rsidRPr="00750A24" w:rsidRDefault="00014202" w:rsidP="00014202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551" w:type="dxa"/>
          </w:tcPr>
          <w:p w14:paraId="4C80A08A" w14:textId="77777777" w:rsidR="00014202" w:rsidRPr="00750A24" w:rsidRDefault="00014202" w:rsidP="00014202">
            <w:r>
              <w:t>Risk Analysis</w:t>
            </w:r>
          </w:p>
        </w:tc>
        <w:tc>
          <w:tcPr>
            <w:tcW w:w="1843" w:type="dxa"/>
          </w:tcPr>
          <w:p w14:paraId="7D9BB6E1" w14:textId="5089FE75" w:rsidR="00014202" w:rsidRPr="00750A24" w:rsidRDefault="005A7754" w:rsidP="00014202">
            <w:r>
              <w:t>4</w:t>
            </w:r>
            <w:r w:rsidR="00014202">
              <w:t xml:space="preserve"> d</w:t>
            </w:r>
            <w:r w:rsidR="00014202" w:rsidRPr="00750A24">
              <w:t>ays</w:t>
            </w:r>
          </w:p>
        </w:tc>
        <w:tc>
          <w:tcPr>
            <w:tcW w:w="1701" w:type="dxa"/>
          </w:tcPr>
          <w:p w14:paraId="59C3D364" w14:textId="77777777" w:rsidR="00014202" w:rsidRPr="00750A24" w:rsidRDefault="00014202" w:rsidP="00014202">
            <w:r>
              <w:t>T3</w:t>
            </w:r>
          </w:p>
        </w:tc>
        <w:tc>
          <w:tcPr>
            <w:tcW w:w="1701" w:type="dxa"/>
          </w:tcPr>
          <w:p w14:paraId="7BFB3D47" w14:textId="0D0C4A31" w:rsidR="00014202" w:rsidRDefault="002F5D62" w:rsidP="00014202">
            <w:r>
              <w:t>UI/</w:t>
            </w:r>
            <w:proofErr w:type="spellStart"/>
            <w:r>
              <w:t>UX</w:t>
            </w:r>
            <w:proofErr w:type="spellEnd"/>
          </w:p>
        </w:tc>
      </w:tr>
      <w:tr w:rsidR="00014202" w14:paraId="2FA07A70" w14:textId="706AD6A9" w:rsidTr="00014202">
        <w:tc>
          <w:tcPr>
            <w:tcW w:w="846" w:type="dxa"/>
          </w:tcPr>
          <w:p w14:paraId="140243B0" w14:textId="77777777" w:rsidR="00014202" w:rsidRPr="00750A24" w:rsidRDefault="00014202" w:rsidP="00014202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551" w:type="dxa"/>
          </w:tcPr>
          <w:p w14:paraId="35EB744E" w14:textId="77777777" w:rsidR="00014202" w:rsidRPr="00750A24" w:rsidRDefault="00014202" w:rsidP="00014202">
            <w:r>
              <w:t>Requirements Engineering</w:t>
            </w:r>
          </w:p>
        </w:tc>
        <w:tc>
          <w:tcPr>
            <w:tcW w:w="1843" w:type="dxa"/>
          </w:tcPr>
          <w:p w14:paraId="24D9A51C" w14:textId="16998920" w:rsidR="00014202" w:rsidRPr="00750A24" w:rsidRDefault="005A7754" w:rsidP="00014202">
            <w:r>
              <w:t>7</w:t>
            </w:r>
            <w:r w:rsidR="00014202">
              <w:t xml:space="preserve"> </w:t>
            </w:r>
            <w:r w:rsidR="00014202" w:rsidRPr="00750A24">
              <w:t>days</w:t>
            </w:r>
          </w:p>
        </w:tc>
        <w:tc>
          <w:tcPr>
            <w:tcW w:w="1701" w:type="dxa"/>
          </w:tcPr>
          <w:p w14:paraId="4C9FF5AB" w14:textId="77777777" w:rsidR="00014202" w:rsidRPr="00750A24" w:rsidRDefault="00014202" w:rsidP="00014202">
            <w:r>
              <w:t>T3</w:t>
            </w:r>
          </w:p>
        </w:tc>
        <w:tc>
          <w:tcPr>
            <w:tcW w:w="1701" w:type="dxa"/>
          </w:tcPr>
          <w:p w14:paraId="4DB9F3A0" w14:textId="12665B62" w:rsidR="00014202" w:rsidRDefault="005A7754" w:rsidP="00014202">
            <w:r>
              <w:t>PM</w:t>
            </w:r>
          </w:p>
        </w:tc>
      </w:tr>
      <w:tr w:rsidR="00014202" w14:paraId="5DA29E66" w14:textId="71C4200E" w:rsidTr="00014202">
        <w:tc>
          <w:tcPr>
            <w:tcW w:w="846" w:type="dxa"/>
          </w:tcPr>
          <w:p w14:paraId="3A85E1F2" w14:textId="77777777" w:rsidR="00014202" w:rsidRPr="00750A24" w:rsidRDefault="00014202" w:rsidP="00014202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551" w:type="dxa"/>
          </w:tcPr>
          <w:p w14:paraId="3D39D0CA" w14:textId="77777777" w:rsidR="00014202" w:rsidRPr="00750A24" w:rsidRDefault="00014202" w:rsidP="00014202">
            <w:r>
              <w:t>Use case Development</w:t>
            </w:r>
          </w:p>
        </w:tc>
        <w:tc>
          <w:tcPr>
            <w:tcW w:w="1843" w:type="dxa"/>
          </w:tcPr>
          <w:p w14:paraId="6E0BA0FC" w14:textId="77777777" w:rsidR="00014202" w:rsidRPr="00750A24" w:rsidRDefault="00014202" w:rsidP="00014202">
            <w:r>
              <w:t>2 d</w:t>
            </w:r>
            <w:r w:rsidRPr="00750A24">
              <w:t>ays</w:t>
            </w:r>
          </w:p>
        </w:tc>
        <w:tc>
          <w:tcPr>
            <w:tcW w:w="1701" w:type="dxa"/>
          </w:tcPr>
          <w:p w14:paraId="4F2BC7F3" w14:textId="77777777" w:rsidR="00014202" w:rsidRPr="00750A24" w:rsidRDefault="00014202" w:rsidP="00014202">
            <w:r>
              <w:t>T5</w:t>
            </w:r>
          </w:p>
        </w:tc>
        <w:tc>
          <w:tcPr>
            <w:tcW w:w="1701" w:type="dxa"/>
          </w:tcPr>
          <w:p w14:paraId="0C0EBE9D" w14:textId="4D311AAE" w:rsidR="00014202" w:rsidRDefault="002F5D62" w:rsidP="00014202">
            <w:r>
              <w:t>Team</w:t>
            </w:r>
          </w:p>
        </w:tc>
      </w:tr>
      <w:tr w:rsidR="00014202" w14:paraId="03D5CCB2" w14:textId="2CB33486" w:rsidTr="00014202">
        <w:tc>
          <w:tcPr>
            <w:tcW w:w="846" w:type="dxa"/>
          </w:tcPr>
          <w:p w14:paraId="42A3A930" w14:textId="77777777" w:rsidR="00014202" w:rsidRPr="00750A24" w:rsidRDefault="00014202" w:rsidP="00014202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551" w:type="dxa"/>
          </w:tcPr>
          <w:p w14:paraId="1B9E7320" w14:textId="77777777" w:rsidR="00014202" w:rsidRPr="00750A24" w:rsidRDefault="00014202" w:rsidP="00014202">
            <w:r>
              <w:t>Business proposal</w:t>
            </w:r>
          </w:p>
        </w:tc>
        <w:tc>
          <w:tcPr>
            <w:tcW w:w="1843" w:type="dxa"/>
          </w:tcPr>
          <w:p w14:paraId="28B3608D" w14:textId="77777777" w:rsidR="00014202" w:rsidRPr="00750A24" w:rsidRDefault="00014202" w:rsidP="00014202">
            <w:r>
              <w:t xml:space="preserve">14 </w:t>
            </w:r>
            <w:r w:rsidRPr="00750A24">
              <w:t>days</w:t>
            </w:r>
          </w:p>
        </w:tc>
        <w:tc>
          <w:tcPr>
            <w:tcW w:w="1701" w:type="dxa"/>
          </w:tcPr>
          <w:p w14:paraId="048BD778" w14:textId="77777777" w:rsidR="00014202" w:rsidRPr="00750A24" w:rsidRDefault="00014202" w:rsidP="00014202">
            <w:r>
              <w:t>T4, T5, T6, (M2)</w:t>
            </w:r>
          </w:p>
        </w:tc>
        <w:tc>
          <w:tcPr>
            <w:tcW w:w="1701" w:type="dxa"/>
          </w:tcPr>
          <w:p w14:paraId="71F2C7F3" w14:textId="77777777" w:rsidR="00014202" w:rsidRDefault="00014202" w:rsidP="00014202"/>
        </w:tc>
      </w:tr>
      <w:tr w:rsidR="00014202" w14:paraId="5FEDF92E" w14:textId="09EDBC3A" w:rsidTr="00014202">
        <w:tc>
          <w:tcPr>
            <w:tcW w:w="6941" w:type="dxa"/>
            <w:gridSpan w:val="4"/>
          </w:tcPr>
          <w:p w14:paraId="3C1A81AF" w14:textId="77777777" w:rsidR="00014202" w:rsidRPr="00750A24" w:rsidRDefault="00014202" w:rsidP="00014202">
            <w:r>
              <w:t>System Design</w:t>
            </w:r>
          </w:p>
        </w:tc>
        <w:tc>
          <w:tcPr>
            <w:tcW w:w="1701" w:type="dxa"/>
          </w:tcPr>
          <w:p w14:paraId="005AB5CC" w14:textId="77777777" w:rsidR="00014202" w:rsidRDefault="00014202" w:rsidP="00014202"/>
        </w:tc>
      </w:tr>
      <w:tr w:rsidR="00014202" w14:paraId="51F9F331" w14:textId="32FCF37B" w:rsidTr="00014202">
        <w:tc>
          <w:tcPr>
            <w:tcW w:w="846" w:type="dxa"/>
          </w:tcPr>
          <w:p w14:paraId="477D350C" w14:textId="77777777" w:rsidR="00014202" w:rsidRPr="00750A24" w:rsidRDefault="00014202" w:rsidP="00014202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551" w:type="dxa"/>
          </w:tcPr>
          <w:p w14:paraId="2968F74F" w14:textId="77777777" w:rsidR="00014202" w:rsidRDefault="00014202" w:rsidP="00014202">
            <w:r>
              <w:t>System Modelling</w:t>
            </w:r>
          </w:p>
        </w:tc>
        <w:tc>
          <w:tcPr>
            <w:tcW w:w="1843" w:type="dxa"/>
          </w:tcPr>
          <w:p w14:paraId="3AE46565" w14:textId="4C5AC0B9" w:rsidR="00014202" w:rsidRPr="00750A24" w:rsidRDefault="00F255B4" w:rsidP="00014202">
            <w:r>
              <w:t>7</w:t>
            </w:r>
            <w:r w:rsidR="00014202">
              <w:t xml:space="preserve"> days</w:t>
            </w:r>
          </w:p>
        </w:tc>
        <w:tc>
          <w:tcPr>
            <w:tcW w:w="1701" w:type="dxa"/>
          </w:tcPr>
          <w:p w14:paraId="6712A968" w14:textId="77777777" w:rsidR="00014202" w:rsidRPr="00750A24" w:rsidRDefault="00014202" w:rsidP="00014202">
            <w:r>
              <w:t>T5</w:t>
            </w:r>
          </w:p>
        </w:tc>
        <w:tc>
          <w:tcPr>
            <w:tcW w:w="1701" w:type="dxa"/>
          </w:tcPr>
          <w:p w14:paraId="2D157B25" w14:textId="4CEDB094" w:rsidR="00014202" w:rsidRDefault="005A7754" w:rsidP="00014202">
            <w:r>
              <w:t>DL</w:t>
            </w:r>
          </w:p>
        </w:tc>
      </w:tr>
      <w:tr w:rsidR="00014202" w14:paraId="6E1D9BEB" w14:textId="2C220AEA" w:rsidTr="00014202">
        <w:tc>
          <w:tcPr>
            <w:tcW w:w="846" w:type="dxa"/>
          </w:tcPr>
          <w:p w14:paraId="7CF374AA" w14:textId="77777777" w:rsidR="00014202" w:rsidRPr="00750A24" w:rsidRDefault="00014202" w:rsidP="00014202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551" w:type="dxa"/>
          </w:tcPr>
          <w:p w14:paraId="22CFA41B" w14:textId="77777777" w:rsidR="00014202" w:rsidRDefault="00014202" w:rsidP="00014202">
            <w:r>
              <w:t>Architectural Design</w:t>
            </w:r>
          </w:p>
        </w:tc>
        <w:tc>
          <w:tcPr>
            <w:tcW w:w="1843" w:type="dxa"/>
          </w:tcPr>
          <w:p w14:paraId="12D76D83" w14:textId="67D1A693" w:rsidR="00014202" w:rsidRPr="00750A24" w:rsidRDefault="00F255B4" w:rsidP="00014202">
            <w:r>
              <w:t>7</w:t>
            </w:r>
            <w:r w:rsidR="00014202">
              <w:t xml:space="preserve"> days</w:t>
            </w:r>
          </w:p>
        </w:tc>
        <w:tc>
          <w:tcPr>
            <w:tcW w:w="1701" w:type="dxa"/>
          </w:tcPr>
          <w:p w14:paraId="6D90FBED" w14:textId="77777777" w:rsidR="00014202" w:rsidRPr="00750A24" w:rsidRDefault="00014202" w:rsidP="00014202">
            <w:r>
              <w:t>T5</w:t>
            </w:r>
          </w:p>
        </w:tc>
        <w:tc>
          <w:tcPr>
            <w:tcW w:w="1701" w:type="dxa"/>
          </w:tcPr>
          <w:p w14:paraId="31098FFF" w14:textId="3F4B66DC" w:rsidR="00014202" w:rsidRDefault="005A7754" w:rsidP="00014202">
            <w:r>
              <w:t>SA</w:t>
            </w:r>
          </w:p>
        </w:tc>
      </w:tr>
      <w:tr w:rsidR="00014202" w14:paraId="58E25850" w14:textId="56E5ED12" w:rsidTr="00014202">
        <w:tc>
          <w:tcPr>
            <w:tcW w:w="846" w:type="dxa"/>
          </w:tcPr>
          <w:p w14:paraId="00F38B13" w14:textId="77777777" w:rsidR="00014202" w:rsidRPr="00750A24" w:rsidRDefault="00014202" w:rsidP="00014202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551" w:type="dxa"/>
          </w:tcPr>
          <w:p w14:paraId="1A2AFF64" w14:textId="342DEF16" w:rsidR="00014202" w:rsidRDefault="00014202" w:rsidP="00014202">
            <w:r>
              <w:t>UI/</w:t>
            </w:r>
            <w:proofErr w:type="spellStart"/>
            <w:r>
              <w:t>UX</w:t>
            </w:r>
            <w:proofErr w:type="spellEnd"/>
            <w:r w:rsidR="00122D61">
              <w:t xml:space="preserve"> Design</w:t>
            </w:r>
          </w:p>
        </w:tc>
        <w:tc>
          <w:tcPr>
            <w:tcW w:w="1843" w:type="dxa"/>
          </w:tcPr>
          <w:p w14:paraId="7E946E9A" w14:textId="77777777" w:rsidR="00014202" w:rsidRPr="00750A24" w:rsidRDefault="00014202" w:rsidP="00014202">
            <w:r>
              <w:t>7 days</w:t>
            </w:r>
          </w:p>
        </w:tc>
        <w:tc>
          <w:tcPr>
            <w:tcW w:w="1701" w:type="dxa"/>
          </w:tcPr>
          <w:p w14:paraId="1F63F608" w14:textId="77777777" w:rsidR="00014202" w:rsidRPr="00750A24" w:rsidRDefault="00014202" w:rsidP="00014202">
            <w:r>
              <w:t>T8, T9</w:t>
            </w:r>
          </w:p>
        </w:tc>
        <w:tc>
          <w:tcPr>
            <w:tcW w:w="1701" w:type="dxa"/>
          </w:tcPr>
          <w:p w14:paraId="4DC4B7A9" w14:textId="4AB5EA7A" w:rsidR="00014202" w:rsidRDefault="005A7754" w:rsidP="00014202">
            <w:r>
              <w:t>UI/</w:t>
            </w:r>
            <w:proofErr w:type="spellStart"/>
            <w:r>
              <w:t>UX</w:t>
            </w:r>
            <w:proofErr w:type="spellEnd"/>
          </w:p>
        </w:tc>
      </w:tr>
      <w:tr w:rsidR="00014202" w14:paraId="56312ABC" w14:textId="0EC6AC5C" w:rsidTr="00014202">
        <w:tc>
          <w:tcPr>
            <w:tcW w:w="846" w:type="dxa"/>
          </w:tcPr>
          <w:p w14:paraId="7E62D2DF" w14:textId="77777777" w:rsidR="00014202" w:rsidRPr="00750A24" w:rsidRDefault="00014202" w:rsidP="00014202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551" w:type="dxa"/>
          </w:tcPr>
          <w:p w14:paraId="30409EBD" w14:textId="77777777" w:rsidR="00014202" w:rsidRDefault="00014202" w:rsidP="00014202">
            <w:r>
              <w:t>Database Design</w:t>
            </w:r>
          </w:p>
        </w:tc>
        <w:tc>
          <w:tcPr>
            <w:tcW w:w="1843" w:type="dxa"/>
          </w:tcPr>
          <w:p w14:paraId="3A167787" w14:textId="4C8A2A14" w:rsidR="00014202" w:rsidRPr="00750A24" w:rsidRDefault="00F255B4" w:rsidP="00014202">
            <w:r>
              <w:t>2</w:t>
            </w:r>
            <w:bookmarkStart w:id="0" w:name="_GoBack"/>
            <w:bookmarkEnd w:id="0"/>
            <w:r w:rsidR="00014202">
              <w:t xml:space="preserve"> days </w:t>
            </w:r>
          </w:p>
        </w:tc>
        <w:tc>
          <w:tcPr>
            <w:tcW w:w="1701" w:type="dxa"/>
          </w:tcPr>
          <w:p w14:paraId="0AF438BC" w14:textId="77777777" w:rsidR="00014202" w:rsidRPr="00750A24" w:rsidRDefault="00014202" w:rsidP="00014202">
            <w:r>
              <w:t>T8, T9</w:t>
            </w:r>
          </w:p>
        </w:tc>
        <w:tc>
          <w:tcPr>
            <w:tcW w:w="1701" w:type="dxa"/>
          </w:tcPr>
          <w:p w14:paraId="76CEF05A" w14:textId="4BE4BF67" w:rsidR="00014202" w:rsidRDefault="005A7754" w:rsidP="00014202">
            <w:r>
              <w:t>SA</w:t>
            </w:r>
          </w:p>
        </w:tc>
      </w:tr>
      <w:tr w:rsidR="00014202" w14:paraId="46F485AA" w14:textId="7BE7AFF7" w:rsidTr="00014202">
        <w:tc>
          <w:tcPr>
            <w:tcW w:w="846" w:type="dxa"/>
          </w:tcPr>
          <w:p w14:paraId="37414F1B" w14:textId="77777777" w:rsidR="00014202" w:rsidRPr="00750A24" w:rsidRDefault="00014202" w:rsidP="00014202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551" w:type="dxa"/>
          </w:tcPr>
          <w:p w14:paraId="5F848C5C" w14:textId="77777777" w:rsidR="00014202" w:rsidRDefault="00014202" w:rsidP="00014202">
            <w:r>
              <w:t>Model Components design</w:t>
            </w:r>
          </w:p>
        </w:tc>
        <w:tc>
          <w:tcPr>
            <w:tcW w:w="1843" w:type="dxa"/>
          </w:tcPr>
          <w:p w14:paraId="7B097F2F" w14:textId="77777777" w:rsidR="00014202" w:rsidRPr="00750A24" w:rsidRDefault="00014202" w:rsidP="00014202">
            <w:r>
              <w:t>7 days</w:t>
            </w:r>
          </w:p>
        </w:tc>
        <w:tc>
          <w:tcPr>
            <w:tcW w:w="1701" w:type="dxa"/>
          </w:tcPr>
          <w:p w14:paraId="36611F24" w14:textId="77777777" w:rsidR="00014202" w:rsidRPr="00750A24" w:rsidRDefault="00014202" w:rsidP="00014202">
            <w:r>
              <w:t>T8 (M3)</w:t>
            </w:r>
          </w:p>
        </w:tc>
        <w:tc>
          <w:tcPr>
            <w:tcW w:w="1701" w:type="dxa"/>
          </w:tcPr>
          <w:p w14:paraId="02569FEE" w14:textId="77777777" w:rsidR="00014202" w:rsidRDefault="00014202" w:rsidP="00014202"/>
        </w:tc>
      </w:tr>
      <w:tr w:rsidR="00014202" w14:paraId="1ECEBBEC" w14:textId="5042110D" w:rsidTr="00014202">
        <w:tc>
          <w:tcPr>
            <w:tcW w:w="6941" w:type="dxa"/>
            <w:gridSpan w:val="4"/>
          </w:tcPr>
          <w:p w14:paraId="2DB89F94" w14:textId="77777777" w:rsidR="00014202" w:rsidRPr="00750A24" w:rsidRDefault="00014202" w:rsidP="00014202">
            <w:r>
              <w:t>System Development</w:t>
            </w:r>
          </w:p>
        </w:tc>
        <w:tc>
          <w:tcPr>
            <w:tcW w:w="1701" w:type="dxa"/>
          </w:tcPr>
          <w:p w14:paraId="11950448" w14:textId="77777777" w:rsidR="00014202" w:rsidRDefault="00014202" w:rsidP="00014202"/>
        </w:tc>
      </w:tr>
      <w:tr w:rsidR="00014202" w14:paraId="4FEF6A99" w14:textId="1CD1FF7F" w:rsidTr="00014202">
        <w:tc>
          <w:tcPr>
            <w:tcW w:w="846" w:type="dxa"/>
          </w:tcPr>
          <w:p w14:paraId="7C0C0753" w14:textId="77777777" w:rsidR="00014202" w:rsidRPr="00750A24" w:rsidRDefault="00014202" w:rsidP="00014202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551" w:type="dxa"/>
          </w:tcPr>
          <w:p w14:paraId="7481FD00" w14:textId="77777777" w:rsidR="00014202" w:rsidRDefault="00014202" w:rsidP="00014202">
            <w:r>
              <w:t>Iteration Planning</w:t>
            </w:r>
          </w:p>
        </w:tc>
        <w:tc>
          <w:tcPr>
            <w:tcW w:w="1843" w:type="dxa"/>
          </w:tcPr>
          <w:p w14:paraId="39D3E0F6" w14:textId="77777777" w:rsidR="00014202" w:rsidRPr="00750A24" w:rsidRDefault="00014202" w:rsidP="00014202">
            <w:r>
              <w:t>3 days</w:t>
            </w:r>
          </w:p>
        </w:tc>
        <w:tc>
          <w:tcPr>
            <w:tcW w:w="1701" w:type="dxa"/>
          </w:tcPr>
          <w:p w14:paraId="106A0FDE" w14:textId="77777777" w:rsidR="00014202" w:rsidRPr="00750A24" w:rsidRDefault="00014202" w:rsidP="00014202">
            <w:r>
              <w:t>T8</w:t>
            </w:r>
          </w:p>
        </w:tc>
        <w:tc>
          <w:tcPr>
            <w:tcW w:w="1701" w:type="dxa"/>
          </w:tcPr>
          <w:p w14:paraId="3F436D99" w14:textId="330027E3" w:rsidR="00014202" w:rsidRDefault="005A7754" w:rsidP="00014202">
            <w:r>
              <w:t>PM</w:t>
            </w:r>
          </w:p>
        </w:tc>
      </w:tr>
      <w:tr w:rsidR="00014202" w14:paraId="25A1CD49" w14:textId="18D064D8" w:rsidTr="00014202">
        <w:tc>
          <w:tcPr>
            <w:tcW w:w="846" w:type="dxa"/>
          </w:tcPr>
          <w:p w14:paraId="2ED95D34" w14:textId="77777777" w:rsidR="00014202" w:rsidRPr="00750A24" w:rsidRDefault="00014202" w:rsidP="00014202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551" w:type="dxa"/>
          </w:tcPr>
          <w:p w14:paraId="63D963C3" w14:textId="77777777" w:rsidR="00014202" w:rsidRDefault="00014202" w:rsidP="00014202">
            <w:r>
              <w:t>First iteration</w:t>
            </w:r>
          </w:p>
        </w:tc>
        <w:tc>
          <w:tcPr>
            <w:tcW w:w="1843" w:type="dxa"/>
          </w:tcPr>
          <w:p w14:paraId="25D521CF" w14:textId="77777777" w:rsidR="00014202" w:rsidRPr="00750A24" w:rsidRDefault="00014202" w:rsidP="00014202">
            <w:r>
              <w:t>7 days</w:t>
            </w:r>
          </w:p>
        </w:tc>
        <w:tc>
          <w:tcPr>
            <w:tcW w:w="1701" w:type="dxa"/>
          </w:tcPr>
          <w:p w14:paraId="7C7EC03D" w14:textId="77777777" w:rsidR="00014202" w:rsidRPr="00750A24" w:rsidRDefault="00014202" w:rsidP="00014202">
            <w:r>
              <w:t>T13</w:t>
            </w:r>
          </w:p>
        </w:tc>
        <w:tc>
          <w:tcPr>
            <w:tcW w:w="1701" w:type="dxa"/>
          </w:tcPr>
          <w:p w14:paraId="0DB97948" w14:textId="083096E1" w:rsidR="00014202" w:rsidRDefault="005A7754" w:rsidP="00014202">
            <w:r>
              <w:t>PL/ FE</w:t>
            </w:r>
          </w:p>
        </w:tc>
      </w:tr>
      <w:tr w:rsidR="00014202" w14:paraId="57C1E328" w14:textId="1F6E6539" w:rsidTr="00014202">
        <w:tc>
          <w:tcPr>
            <w:tcW w:w="846" w:type="dxa"/>
          </w:tcPr>
          <w:p w14:paraId="4B4D3D5D" w14:textId="77777777" w:rsidR="00014202" w:rsidRPr="00750A24" w:rsidRDefault="00014202" w:rsidP="00014202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551" w:type="dxa"/>
          </w:tcPr>
          <w:p w14:paraId="6D37FC70" w14:textId="77777777" w:rsidR="00014202" w:rsidRDefault="00014202" w:rsidP="00014202">
            <w:r>
              <w:t>Reiterate till requirements are satisfied</w:t>
            </w:r>
          </w:p>
        </w:tc>
        <w:tc>
          <w:tcPr>
            <w:tcW w:w="1843" w:type="dxa"/>
          </w:tcPr>
          <w:p w14:paraId="17DC44DC" w14:textId="77777777" w:rsidR="00014202" w:rsidRPr="00750A24" w:rsidRDefault="00014202" w:rsidP="00014202">
            <w:r>
              <w:t>21 days</w:t>
            </w:r>
          </w:p>
        </w:tc>
        <w:tc>
          <w:tcPr>
            <w:tcW w:w="1701" w:type="dxa"/>
          </w:tcPr>
          <w:p w14:paraId="784A5C3F" w14:textId="77777777" w:rsidR="00014202" w:rsidRPr="00750A24" w:rsidRDefault="00014202" w:rsidP="00014202">
            <w:r>
              <w:t>T15 (M4)</w:t>
            </w:r>
          </w:p>
        </w:tc>
        <w:tc>
          <w:tcPr>
            <w:tcW w:w="1701" w:type="dxa"/>
          </w:tcPr>
          <w:p w14:paraId="692DF9AC" w14:textId="77777777" w:rsidR="00014202" w:rsidRDefault="00014202" w:rsidP="00014202"/>
        </w:tc>
      </w:tr>
      <w:tr w:rsidR="00014202" w14:paraId="28B5A014" w14:textId="23D01DA4" w:rsidTr="00014202">
        <w:tc>
          <w:tcPr>
            <w:tcW w:w="6941" w:type="dxa"/>
            <w:gridSpan w:val="4"/>
          </w:tcPr>
          <w:p w14:paraId="4434628D" w14:textId="77777777" w:rsidR="00014202" w:rsidRPr="00750A24" w:rsidRDefault="00014202" w:rsidP="00014202">
            <w:r>
              <w:t>Validation and Quality Management</w:t>
            </w:r>
          </w:p>
        </w:tc>
        <w:tc>
          <w:tcPr>
            <w:tcW w:w="1701" w:type="dxa"/>
          </w:tcPr>
          <w:p w14:paraId="020DF479" w14:textId="77777777" w:rsidR="00014202" w:rsidRDefault="00014202" w:rsidP="00014202"/>
        </w:tc>
      </w:tr>
      <w:tr w:rsidR="00014202" w14:paraId="5A872036" w14:textId="6C687BE7" w:rsidTr="00014202">
        <w:tc>
          <w:tcPr>
            <w:tcW w:w="846" w:type="dxa"/>
          </w:tcPr>
          <w:p w14:paraId="5ACAE579" w14:textId="77777777" w:rsidR="00014202" w:rsidRPr="00750A24" w:rsidRDefault="00014202" w:rsidP="00014202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551" w:type="dxa"/>
          </w:tcPr>
          <w:p w14:paraId="34D2345D" w14:textId="77777777" w:rsidR="00014202" w:rsidRDefault="00014202" w:rsidP="00014202">
            <w:r>
              <w:t>Testing</w:t>
            </w:r>
          </w:p>
        </w:tc>
        <w:tc>
          <w:tcPr>
            <w:tcW w:w="1843" w:type="dxa"/>
          </w:tcPr>
          <w:p w14:paraId="7F2FB2B7" w14:textId="77777777" w:rsidR="00014202" w:rsidRDefault="00014202" w:rsidP="00014202">
            <w:r>
              <w:t>3 days</w:t>
            </w:r>
          </w:p>
        </w:tc>
        <w:tc>
          <w:tcPr>
            <w:tcW w:w="1701" w:type="dxa"/>
          </w:tcPr>
          <w:p w14:paraId="63E81C00" w14:textId="77777777" w:rsidR="00014202" w:rsidRDefault="00014202" w:rsidP="00014202">
            <w:r>
              <w:t>T14</w:t>
            </w:r>
          </w:p>
        </w:tc>
        <w:tc>
          <w:tcPr>
            <w:tcW w:w="1701" w:type="dxa"/>
          </w:tcPr>
          <w:p w14:paraId="7F6644BA" w14:textId="49AC4792" w:rsidR="00014202" w:rsidRDefault="005A7754" w:rsidP="00014202">
            <w:r>
              <w:t>SA</w:t>
            </w:r>
          </w:p>
        </w:tc>
      </w:tr>
      <w:tr w:rsidR="00014202" w14:paraId="7064401D" w14:textId="1167956D" w:rsidTr="00014202">
        <w:tc>
          <w:tcPr>
            <w:tcW w:w="846" w:type="dxa"/>
          </w:tcPr>
          <w:p w14:paraId="0CEBAD42" w14:textId="77777777" w:rsidR="00014202" w:rsidRPr="00750A24" w:rsidRDefault="00014202" w:rsidP="00014202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551" w:type="dxa"/>
          </w:tcPr>
          <w:p w14:paraId="48627732" w14:textId="77777777" w:rsidR="00014202" w:rsidRDefault="00014202" w:rsidP="00014202">
            <w:r>
              <w:t>QA/QC</w:t>
            </w:r>
          </w:p>
        </w:tc>
        <w:tc>
          <w:tcPr>
            <w:tcW w:w="1843" w:type="dxa"/>
          </w:tcPr>
          <w:p w14:paraId="0483982D" w14:textId="77777777" w:rsidR="00014202" w:rsidRPr="00750A24" w:rsidRDefault="00014202" w:rsidP="00014202">
            <w:r>
              <w:t>7 days</w:t>
            </w:r>
          </w:p>
        </w:tc>
        <w:tc>
          <w:tcPr>
            <w:tcW w:w="1701" w:type="dxa"/>
          </w:tcPr>
          <w:p w14:paraId="4771B61D" w14:textId="77777777" w:rsidR="00014202" w:rsidRPr="00750A24" w:rsidRDefault="00014202" w:rsidP="00014202">
            <w:r>
              <w:t>T14</w:t>
            </w:r>
          </w:p>
        </w:tc>
        <w:tc>
          <w:tcPr>
            <w:tcW w:w="1701" w:type="dxa"/>
          </w:tcPr>
          <w:p w14:paraId="4DDC21D5" w14:textId="0E518411" w:rsidR="00014202" w:rsidRDefault="005A7754" w:rsidP="00014202">
            <w:r>
              <w:t>DL</w:t>
            </w:r>
          </w:p>
        </w:tc>
      </w:tr>
      <w:tr w:rsidR="00014202" w14:paraId="3B1E8E63" w14:textId="110ABACE" w:rsidTr="00014202">
        <w:tc>
          <w:tcPr>
            <w:tcW w:w="846" w:type="dxa"/>
          </w:tcPr>
          <w:p w14:paraId="50FC809C" w14:textId="77777777" w:rsidR="00014202" w:rsidRPr="00750A24" w:rsidRDefault="00014202" w:rsidP="00014202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551" w:type="dxa"/>
          </w:tcPr>
          <w:p w14:paraId="01DEC60E" w14:textId="77777777" w:rsidR="00014202" w:rsidRDefault="00014202" w:rsidP="00014202">
            <w:r>
              <w:t>Risk Register</w:t>
            </w:r>
          </w:p>
        </w:tc>
        <w:tc>
          <w:tcPr>
            <w:tcW w:w="1843" w:type="dxa"/>
          </w:tcPr>
          <w:p w14:paraId="5A60B158" w14:textId="77777777" w:rsidR="00014202" w:rsidRDefault="00014202" w:rsidP="00014202">
            <w:r>
              <w:t>7 days</w:t>
            </w:r>
          </w:p>
        </w:tc>
        <w:tc>
          <w:tcPr>
            <w:tcW w:w="1701" w:type="dxa"/>
          </w:tcPr>
          <w:p w14:paraId="4A8067E5" w14:textId="77777777" w:rsidR="00014202" w:rsidRDefault="00014202" w:rsidP="00014202">
            <w:r>
              <w:t>T4</w:t>
            </w:r>
          </w:p>
        </w:tc>
        <w:tc>
          <w:tcPr>
            <w:tcW w:w="1701" w:type="dxa"/>
          </w:tcPr>
          <w:p w14:paraId="63AD1CD1" w14:textId="1B2BB300" w:rsidR="00014202" w:rsidRDefault="005A7754" w:rsidP="00014202">
            <w:r>
              <w:t>UI/</w:t>
            </w:r>
            <w:proofErr w:type="spellStart"/>
            <w:r>
              <w:t>UX</w:t>
            </w:r>
            <w:proofErr w:type="spellEnd"/>
          </w:p>
        </w:tc>
      </w:tr>
      <w:tr w:rsidR="00014202" w14:paraId="3791D1B2" w14:textId="03376FAC" w:rsidTr="00014202">
        <w:tc>
          <w:tcPr>
            <w:tcW w:w="846" w:type="dxa"/>
          </w:tcPr>
          <w:p w14:paraId="1E494FC6" w14:textId="77777777" w:rsidR="00014202" w:rsidRPr="00750A24" w:rsidRDefault="00014202" w:rsidP="00014202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551" w:type="dxa"/>
          </w:tcPr>
          <w:p w14:paraId="7D86104E" w14:textId="77777777" w:rsidR="00014202" w:rsidRDefault="00014202" w:rsidP="00014202">
            <w:r>
              <w:t>Design Documentation</w:t>
            </w:r>
          </w:p>
        </w:tc>
        <w:tc>
          <w:tcPr>
            <w:tcW w:w="1843" w:type="dxa"/>
          </w:tcPr>
          <w:p w14:paraId="1B2C7514" w14:textId="77777777" w:rsidR="00014202" w:rsidRDefault="00014202" w:rsidP="00014202">
            <w:r>
              <w:t>7 days</w:t>
            </w:r>
          </w:p>
        </w:tc>
        <w:tc>
          <w:tcPr>
            <w:tcW w:w="1701" w:type="dxa"/>
          </w:tcPr>
          <w:p w14:paraId="139433BF" w14:textId="77777777" w:rsidR="00014202" w:rsidRDefault="00014202" w:rsidP="00014202">
            <w:r>
              <w:t>T12</w:t>
            </w:r>
          </w:p>
        </w:tc>
        <w:tc>
          <w:tcPr>
            <w:tcW w:w="1701" w:type="dxa"/>
          </w:tcPr>
          <w:p w14:paraId="00C3C2A0" w14:textId="2308BF9B" w:rsidR="00014202" w:rsidRDefault="005A7754" w:rsidP="00014202">
            <w:r>
              <w:t>DL/FE/</w:t>
            </w:r>
            <w:proofErr w:type="spellStart"/>
            <w:r>
              <w:t>UIUX</w:t>
            </w:r>
            <w:proofErr w:type="spellEnd"/>
          </w:p>
        </w:tc>
      </w:tr>
      <w:tr w:rsidR="00014202" w14:paraId="490C75CD" w14:textId="710E1CE3" w:rsidTr="00014202">
        <w:tc>
          <w:tcPr>
            <w:tcW w:w="846" w:type="dxa"/>
          </w:tcPr>
          <w:p w14:paraId="7026730D" w14:textId="77777777" w:rsidR="00014202" w:rsidRPr="00750A24" w:rsidRDefault="00014202" w:rsidP="00014202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2551" w:type="dxa"/>
          </w:tcPr>
          <w:p w14:paraId="0E18AE50" w14:textId="77777777" w:rsidR="00014202" w:rsidRDefault="00014202" w:rsidP="00014202">
            <w:r>
              <w:t>Run book</w:t>
            </w:r>
          </w:p>
        </w:tc>
        <w:tc>
          <w:tcPr>
            <w:tcW w:w="1843" w:type="dxa"/>
          </w:tcPr>
          <w:p w14:paraId="63E3FED0" w14:textId="77777777" w:rsidR="00014202" w:rsidRDefault="00014202" w:rsidP="00014202">
            <w:r>
              <w:t>7 days</w:t>
            </w:r>
          </w:p>
        </w:tc>
        <w:tc>
          <w:tcPr>
            <w:tcW w:w="1701" w:type="dxa"/>
          </w:tcPr>
          <w:p w14:paraId="3CB363E7" w14:textId="77777777" w:rsidR="00014202" w:rsidRDefault="00014202" w:rsidP="00014202">
            <w:r>
              <w:t>T16</w:t>
            </w:r>
          </w:p>
        </w:tc>
        <w:tc>
          <w:tcPr>
            <w:tcW w:w="1701" w:type="dxa"/>
          </w:tcPr>
          <w:p w14:paraId="45771A1C" w14:textId="5246DFD7" w:rsidR="00014202" w:rsidRDefault="005A7754" w:rsidP="00014202">
            <w:r>
              <w:t>PM/PL</w:t>
            </w:r>
          </w:p>
        </w:tc>
      </w:tr>
    </w:tbl>
    <w:p w14:paraId="0097C6F3" w14:textId="77777777" w:rsidR="00014202" w:rsidRDefault="00014202" w:rsidP="00014202">
      <w:pPr>
        <w:spacing w:line="240" w:lineRule="auto"/>
      </w:pPr>
      <w:r>
        <w:t>Project Manager – John Anwana</w:t>
      </w:r>
    </w:p>
    <w:p w14:paraId="27D09421" w14:textId="5B69B028" w:rsidR="00014202" w:rsidRDefault="00014202" w:rsidP="00014202">
      <w:pPr>
        <w:spacing w:line="240" w:lineRule="auto"/>
      </w:pPr>
      <w:r>
        <w:t>Secretary – Irene Ofori Asare</w:t>
      </w:r>
    </w:p>
    <w:p w14:paraId="07CF6CD7" w14:textId="77777777" w:rsidR="00014202" w:rsidRDefault="00014202" w:rsidP="00014202">
      <w:pPr>
        <w:spacing w:line="240" w:lineRule="auto"/>
      </w:pPr>
      <w:r>
        <w:t xml:space="preserve">Communication Officer – </w:t>
      </w:r>
      <w:r w:rsidRPr="00774AFC">
        <w:t>Irene Ofori Asare</w:t>
      </w:r>
    </w:p>
    <w:p w14:paraId="3B8F2615" w14:textId="77777777" w:rsidR="00014202" w:rsidRDefault="00014202" w:rsidP="00014202">
      <w:pPr>
        <w:spacing w:line="240" w:lineRule="auto"/>
      </w:pPr>
      <w:r>
        <w:t xml:space="preserve">Design Lead –   </w:t>
      </w:r>
      <w:r w:rsidRPr="00BE3EE7">
        <w:t>Dilshani Herath Mudiyanselage</w:t>
      </w:r>
    </w:p>
    <w:p w14:paraId="7DB4D362" w14:textId="77777777" w:rsidR="00014202" w:rsidRDefault="00014202" w:rsidP="00014202">
      <w:pPr>
        <w:spacing w:line="240" w:lineRule="auto"/>
      </w:pPr>
      <w:r>
        <w:t>Programming Lead/</w:t>
      </w:r>
      <w:proofErr w:type="spellStart"/>
      <w:r>
        <w:t>Fullstack</w:t>
      </w:r>
      <w:proofErr w:type="spellEnd"/>
      <w:r>
        <w:t xml:space="preserve"> developer - </w:t>
      </w:r>
      <w:r w:rsidRPr="00BE3EE7">
        <w:t>John Anwana</w:t>
      </w:r>
    </w:p>
    <w:p w14:paraId="1D1E5C0D" w14:textId="77777777" w:rsidR="00014202" w:rsidRDefault="00014202" w:rsidP="00014202">
      <w:pPr>
        <w:spacing w:line="240" w:lineRule="auto"/>
      </w:pPr>
      <w:r>
        <w:t xml:space="preserve">System Architect – </w:t>
      </w:r>
      <w:r w:rsidRPr="00BE3EE7">
        <w:t>Janith Sooriyathilaka</w:t>
      </w:r>
    </w:p>
    <w:p w14:paraId="30BE2588" w14:textId="77777777" w:rsidR="00014202" w:rsidRDefault="00014202" w:rsidP="00014202">
      <w:pPr>
        <w:spacing w:line="240" w:lineRule="auto"/>
      </w:pPr>
      <w:r>
        <w:t>UI/</w:t>
      </w:r>
      <w:proofErr w:type="spellStart"/>
      <w:r>
        <w:t>UX</w:t>
      </w:r>
      <w:proofErr w:type="spellEnd"/>
      <w:r>
        <w:t xml:space="preserve"> Designer – </w:t>
      </w:r>
      <w:r w:rsidRPr="00BE3EE7">
        <w:t>Irene Ofori Asare</w:t>
      </w:r>
    </w:p>
    <w:p w14:paraId="09B29ED6" w14:textId="248435B6" w:rsidR="00014202" w:rsidRDefault="00014202" w:rsidP="00014202">
      <w:pPr>
        <w:spacing w:line="240" w:lineRule="auto"/>
      </w:pPr>
      <w:r>
        <w:t xml:space="preserve">Frontend Developer – </w:t>
      </w:r>
      <w:r w:rsidRPr="00BE3EE7">
        <w:t>Pratiksha Patel</w:t>
      </w:r>
    </w:p>
    <w:p w14:paraId="7F0D42E8" w14:textId="77777777" w:rsidR="00014202" w:rsidRDefault="00014202" w:rsidP="00014202"/>
    <w:p w14:paraId="2E9E157B" w14:textId="77777777" w:rsidR="00750A24" w:rsidRPr="00014202" w:rsidRDefault="00750A24" w:rsidP="00014202"/>
    <w:sectPr w:rsidR="00750A24" w:rsidRPr="00014202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175AD4" w14:textId="77777777" w:rsidR="00BC3215" w:rsidRDefault="00BC3215" w:rsidP="000C6BD2">
      <w:pPr>
        <w:spacing w:after="0" w:line="240" w:lineRule="auto"/>
      </w:pPr>
      <w:r>
        <w:separator/>
      </w:r>
    </w:p>
  </w:endnote>
  <w:endnote w:type="continuationSeparator" w:id="0">
    <w:p w14:paraId="06984574" w14:textId="77777777" w:rsidR="00BC3215" w:rsidRDefault="00BC3215" w:rsidP="000C6B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AC50BA" w14:textId="77777777" w:rsidR="000C6BD2" w:rsidRPr="000C6BD2" w:rsidRDefault="000C6BD2">
    <w:pPr>
      <w:pStyle w:val="Footer"/>
      <w:rPr>
        <w:lang w:val="en-GB"/>
      </w:rPr>
    </w:pPr>
    <w:r>
      <w:rPr>
        <w:lang w:val="en-GB"/>
      </w:rPr>
      <w:t>January 2021 V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BC33D4" w14:textId="77777777" w:rsidR="00BC3215" w:rsidRDefault="00BC3215" w:rsidP="000C6BD2">
      <w:pPr>
        <w:spacing w:after="0" w:line="240" w:lineRule="auto"/>
      </w:pPr>
      <w:r>
        <w:separator/>
      </w:r>
    </w:p>
  </w:footnote>
  <w:footnote w:type="continuationSeparator" w:id="0">
    <w:p w14:paraId="27288C6B" w14:textId="77777777" w:rsidR="00BC3215" w:rsidRDefault="00BC3215" w:rsidP="000C6B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3D4B0A" w14:textId="77777777" w:rsidR="000C6BD2" w:rsidRDefault="002047C6">
    <w:pPr>
      <w:pStyle w:val="Header"/>
      <w:rPr>
        <w:lang w:val="en-GB"/>
      </w:rPr>
    </w:pPr>
    <w:r>
      <w:rPr>
        <w:lang w:val="en-GB"/>
      </w:rPr>
      <w:t xml:space="preserve">Group Software Development Project </w:t>
    </w:r>
  </w:p>
  <w:p w14:paraId="39749B52" w14:textId="77777777" w:rsidR="000C6BD2" w:rsidRPr="000C6BD2" w:rsidRDefault="000C6BD2">
    <w:pPr>
      <w:pStyle w:val="Header"/>
      <w:rPr>
        <w:lang w:val="en-GB"/>
      </w:rPr>
    </w:pPr>
    <w:r>
      <w:rPr>
        <w:lang w:val="en-GB"/>
      </w:rPr>
      <w:t xml:space="preserve">Project scheduling template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41D08"/>
    <w:multiLevelType w:val="hybridMultilevel"/>
    <w:tmpl w:val="CF4E9B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D806A6"/>
    <w:multiLevelType w:val="hybridMultilevel"/>
    <w:tmpl w:val="14B245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641E34"/>
    <w:multiLevelType w:val="hybridMultilevel"/>
    <w:tmpl w:val="ABD456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NDc0MDYzNTM2tDBX0lEKTi0uzszPAykwqgUA+oNFsywAAAA="/>
  </w:docVars>
  <w:rsids>
    <w:rsidRoot w:val="000C6BD2"/>
    <w:rsid w:val="00014202"/>
    <w:rsid w:val="00030F5F"/>
    <w:rsid w:val="000C6BD2"/>
    <w:rsid w:val="00122D61"/>
    <w:rsid w:val="002047C6"/>
    <w:rsid w:val="002F5D62"/>
    <w:rsid w:val="003D2531"/>
    <w:rsid w:val="004D0AA6"/>
    <w:rsid w:val="005A7754"/>
    <w:rsid w:val="00742D04"/>
    <w:rsid w:val="00750A24"/>
    <w:rsid w:val="008C7177"/>
    <w:rsid w:val="009B4C18"/>
    <w:rsid w:val="00AE7EE8"/>
    <w:rsid w:val="00BC1AB0"/>
    <w:rsid w:val="00BC3215"/>
    <w:rsid w:val="00DC6DCB"/>
    <w:rsid w:val="00F25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9C1EE"/>
  <w15:chartTrackingRefBased/>
  <w15:docId w15:val="{72B3EB87-CBD3-437D-9CD1-0C1DF3BAE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6B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6BD2"/>
    <w:rPr>
      <w:rFonts w:cs="Latha"/>
    </w:rPr>
  </w:style>
  <w:style w:type="paragraph" w:styleId="Footer">
    <w:name w:val="footer"/>
    <w:basedOn w:val="Normal"/>
    <w:link w:val="FooterChar"/>
    <w:uiPriority w:val="99"/>
    <w:unhideWhenUsed/>
    <w:rsid w:val="000C6B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BD2"/>
    <w:rPr>
      <w:rFonts w:cs="Latha"/>
    </w:rPr>
  </w:style>
  <w:style w:type="table" w:styleId="TableGrid">
    <w:name w:val="Table Grid"/>
    <w:basedOn w:val="TableNormal"/>
    <w:uiPriority w:val="59"/>
    <w:rsid w:val="000C6B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0A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 Ramachandran</dc:creator>
  <cp:keywords/>
  <dc:description/>
  <cp:lastModifiedBy>John Anwana (Student)</cp:lastModifiedBy>
  <cp:revision>4</cp:revision>
  <dcterms:created xsi:type="dcterms:W3CDTF">2021-06-15T11:20:00Z</dcterms:created>
  <dcterms:modified xsi:type="dcterms:W3CDTF">2021-07-25T06:10:00Z</dcterms:modified>
</cp:coreProperties>
</file>